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ll 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 fire salamander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scepti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9, 2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6, 3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-likelih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SE = Standard Error, CI = Confidence Interval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*p&lt;0.05; **p&lt;0.01; ***p&lt;0.0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30T19:29:56Z</dcterms:created>
  <dcterms:modified xsi:type="dcterms:W3CDTF">2024-08-30T19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